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do a scavengar hunt, noting as many as you can for each of mammals, birds, reptiles, and amphibians. What do you notice, do they tend to be herbivores/predators?, small/large?, sun-loving/shade-loving/nocturnal? (The zoo does not have a large collection of amphibians, so don’t miss the ectotherm house!).</w:t>
      </w:r>
    </w:p>
    <w:bookmarkEnd w:id="25"/>
    <w:bookmarkStart w:id="31"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0"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 scaling equation 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8" name="Picture"/>
            <a:graphic>
              <a:graphicData uri="http://schemas.openxmlformats.org/drawingml/2006/picture">
                <pic:pic>
                  <pic:nvPicPr>
                    <pic:cNvPr descr="../../images/Table4-10.png" id="29" name="Picture"/>
                    <pic:cNvPicPr>
                      <a:picLocks noChangeArrowheads="1" noChangeAspect="1"/>
                    </pic:cNvPicPr>
                  </pic:nvPicPr>
                  <pic:blipFill>
                    <a:blip r:embed="rId27"/>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0"/>
    <w:bookmarkEnd w:id="31"/>
    <w:bookmarkStart w:id="33"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2"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8-29T19:57:19Z</dcterms:created>
  <dcterms:modified xsi:type="dcterms:W3CDTF">2024-08-29T19: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